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deec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34e96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b7df5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ac019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9e19e26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cb41377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1dfe50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39c1d9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2T12:27:55Z</dcterms:created>
  <dcterms:modified xsi:type="dcterms:W3CDTF">2021-12-22T12:27:55Z</dcterms:modified>
</cp:coreProperties>
</file>